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d8205d087f1294378582255598e2441977fc4ae"/>
    <w:p>
      <w:pPr>
        <w:pStyle w:val="Heading1"/>
      </w:pPr>
      <w:r>
        <w:t xml:space="preserve">Cover Letter for Chemist Position in China Guangzhou</w:t>
      </w:r>
    </w:p>
    <w:p>
      <w:pPr>
        <w:pStyle w:val="FirstParagraph"/>
      </w:pPr>
      <w:r>
        <w:t xml:space="preserve">Dear [Hiring Manager's Name],</w:t>
      </w:r>
    </w:p>
    <w:p>
      <w:pPr>
        <w:pStyle w:val="BodyText"/>
      </w:pPr>
      <w:r>
        <w:t xml:space="preserve">I am writing to express my sincere interest in the Chemist position at your esteemed organization in China Guangzhou. As a dedicated and experienced professional in the field of chemistry, I am eager to contribute my expertise, passion for scientific innovation, and commitment to excellence to a dynamic environment like yours. Guangzhou, known as a vibrant hub of industry and research in southern China, presents an ideal setting for me to further my career as a Chemist while aligning with the city's growing demand for advanced chemical solutions and sustainable practices.</w:t>
      </w:r>
    </w:p>
    <w:p>
      <w:pPr>
        <w:pStyle w:val="BodyText"/>
      </w:pPr>
      <w:r>
        <w:t xml:space="preserve">With [X years] of experience in chemical research, development, and analysis, I have cultivated a strong foundation in laboratory techniques, product formulation, and quality control. My academic background in [Chemistry/Related Field] from [University Name], coupled with hands-on experience in both academic and industrial settings, has equipped me with the technical skills and problem-solving abilities required to excel as a Chemist. I am particularly drawn to China Guangzhou due to its reputation as a center for technological innovation, pharmaceutical advancements, and environmental sustainability initiatives—areas where my expertise can make a meaningful impact.</w:t>
      </w:r>
    </w:p>
    <w:p>
      <w:pPr>
        <w:pStyle w:val="BodyText"/>
      </w:pPr>
      <w:r>
        <w:t xml:space="preserve">China Guangzhou has long been a focal point for chemical industries, ranging from pharmaceuticals and materials science to environmental remediation. The city’s strategic location as a global trade hub and its emphasis on green chemistry resonate deeply with my professional values. I am especially inspired by the opportunities to collaborate with local institutions and enterprises that prioritize cutting-edge research while addressing real-world challenges such as pollution control, resource efficiency, and the development of eco-friendly materials. As a Chemist, I am committed to contributing to projects that not only advance scientific knowledge but also benefit society and the environment.</w:t>
      </w:r>
    </w:p>
    <w:p>
      <w:pPr>
        <w:pStyle w:val="BodyText"/>
      </w:pPr>
      <w:r>
        <w:t xml:space="preserve">Throughout my career, I have specialized in [specific areas, e.g., organic synthesis, analytical chemistry, or polymer science], which aligns closely with the requirements of your position. For instance, during my time at [Previous Company/Organization], I led a project focused on optimizing chemical processes to reduce waste and enhance product purity. This work not only improved operational efficiency but also supported the company’s sustainability goals—goals that I believe are central to the mission of many organizations in China Guangzhou. My ability to analyze complex data, design experiments, and communicate findings effectively has consistently driven positive outcomes in my previous roles.</w:t>
      </w:r>
    </w:p>
    <w:p>
      <w:pPr>
        <w:pStyle w:val="BodyText"/>
      </w:pPr>
      <w:r>
        <w:t xml:space="preserve">What excites me most about working as a Chemist in China Guangzhou is the opportunity to engage with a diverse and rapidly evolving scientific community. The city’s universities, research institutes, and industrial parks foster a collaborative spirit that encourages innovation. I am particularly interested in leveraging my skills to support initiatives that align with China’s national priorities, such as the "Made in China 2025" strategy and the push for green technology. By joining your team, I aim to contribute to groundbreaking projects while continuing to learn from the expertise of local professionals.</w:t>
      </w:r>
    </w:p>
    <w:p>
      <w:pPr>
        <w:pStyle w:val="BodyText"/>
      </w:pPr>
      <w:r>
        <w:t xml:space="preserve">My proficiency in [languages, e.g., English and Mandarin] further strengthens my suitability for this role. While I am fluent in English, I have also studied Mandarin and am eager to deepen my language skills to better communicate with colleagues and stakeholders in China Guangzhou. I understand that cultural adaptability is key to success in any international setting, and I have actively sought opportunities to engage with Chinese culture through [specific experiences, e.g., studying abroad, collaborating with Chinese partners, or attending conferences]. This experience has prepared me to thrive in a multicultural workplace.</w:t>
      </w:r>
    </w:p>
    <w:p>
      <w:pPr>
        <w:pStyle w:val="BodyText"/>
      </w:pPr>
      <w:r>
        <w:t xml:space="preserve">China Guangzhou’s unique blend of tradition and modernity makes it an inspiring place to work. The city’s rich history in trade and its forward-thinking approach to science and technology create an environment where innovation flourishes. I am particularly drawn to the opportunities for professional growth, as well as the chance to contribute to a community that values both scientific excellence and social responsibility. As a Chemist, I am eager to play a role in shaping the future of chemistry in this dynamic city.</w:t>
      </w:r>
    </w:p>
    <w:p>
      <w:pPr>
        <w:pStyle w:val="BodyText"/>
      </w:pPr>
      <w:r>
        <w:t xml:space="preserve">In conclusion, I am confident that my technical expertise, dedication to research, and enthusiasm for working in China Guangzhou make me an ideal candidate for this position. I would be honored to bring my skills and passion to your organization and contribute to its continued success.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China Guangzhou</dc:title>
  <dc:creator/>
  <dc:language>en</dc:language>
  <cp:keywords/>
  <dcterms:created xsi:type="dcterms:W3CDTF">2026-07-23T04:49:54Z</dcterms:created>
  <dcterms:modified xsi:type="dcterms:W3CDTF">2026-07-23T04:49:54Z</dcterms:modified>
</cp:coreProperties>
</file>

<file path=docProps/custom.xml><?xml version="1.0" encoding="utf-8"?>
<Properties xmlns="http://schemas.openxmlformats.org/officeDocument/2006/custom-properties" xmlns:vt="http://schemas.openxmlformats.org/officeDocument/2006/docPropsVTypes"/>
</file>